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2C77D7" w14:textId="77777777" w:rsidR="00892971" w:rsidRDefault="00892971">
      <w:pPr>
        <w:jc w:val="center"/>
        <w:rPr>
          <w:rFonts w:ascii="宋体" w:hAnsi="宋体"/>
          <w:b/>
          <w:sz w:val="28"/>
          <w:szCs w:val="32"/>
        </w:rPr>
      </w:pPr>
      <w:r>
        <w:rPr>
          <w:rFonts w:ascii="宋体" w:hAnsi="宋体" w:hint="eastAsia"/>
          <w:b/>
          <w:sz w:val="28"/>
          <w:szCs w:val="32"/>
        </w:rPr>
        <w:t>中国工程建设标准化协会标准</w:t>
      </w:r>
    </w:p>
    <w:p w14:paraId="7AFE4C44" w14:textId="673A60C4" w:rsidR="002F4528" w:rsidRDefault="00AD158D">
      <w:pPr>
        <w:jc w:val="center"/>
        <w:rPr>
          <w:rFonts w:ascii="宋体" w:hAnsi="宋体"/>
          <w:b/>
          <w:sz w:val="28"/>
          <w:szCs w:val="32"/>
        </w:rPr>
      </w:pPr>
      <w:r>
        <w:rPr>
          <w:rFonts w:ascii="宋体" w:hAnsi="宋体"/>
          <w:b/>
          <w:sz w:val="28"/>
          <w:szCs w:val="32"/>
        </w:rPr>
        <w:t>《</w:t>
      </w:r>
      <w:r w:rsidR="005E579E" w:rsidRPr="005E579E">
        <w:rPr>
          <w:rFonts w:ascii="宋体" w:hAnsi="宋体" w:hint="eastAsia"/>
          <w:b/>
          <w:sz w:val="28"/>
          <w:szCs w:val="32"/>
        </w:rPr>
        <w:t>燃气管网健康诊断和修复技术指南</w:t>
      </w:r>
      <w:r>
        <w:rPr>
          <w:rFonts w:ascii="宋体" w:hAnsi="宋体"/>
          <w:b/>
          <w:sz w:val="28"/>
          <w:szCs w:val="32"/>
        </w:rPr>
        <w:t>》</w:t>
      </w:r>
      <w:r>
        <w:rPr>
          <w:rFonts w:ascii="宋体" w:hAnsi="宋体" w:hint="eastAsia"/>
          <w:b/>
          <w:sz w:val="28"/>
          <w:szCs w:val="32"/>
        </w:rPr>
        <w:t>（征求意见稿）</w:t>
      </w:r>
    </w:p>
    <w:p w14:paraId="08C0D2C1" w14:textId="77777777" w:rsidR="002F4528" w:rsidRDefault="00AD158D">
      <w:pPr>
        <w:jc w:val="center"/>
        <w:rPr>
          <w:rFonts w:ascii="宋体" w:hAnsi="宋体"/>
          <w:b/>
          <w:sz w:val="28"/>
          <w:szCs w:val="32"/>
        </w:rPr>
      </w:pPr>
      <w:r>
        <w:rPr>
          <w:rFonts w:ascii="宋体" w:hAnsi="宋体" w:hint="eastAsia"/>
          <w:b/>
          <w:sz w:val="28"/>
          <w:szCs w:val="32"/>
        </w:rPr>
        <w:t>征求意见表</w:t>
      </w:r>
    </w:p>
    <w:tbl>
      <w:tblPr>
        <w:tblW w:w="85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3"/>
        <w:gridCol w:w="1267"/>
        <w:gridCol w:w="464"/>
        <w:gridCol w:w="3069"/>
        <w:gridCol w:w="728"/>
        <w:gridCol w:w="1971"/>
      </w:tblGrid>
      <w:tr w:rsidR="002F4528" w14:paraId="2835137C" w14:textId="77777777">
        <w:trPr>
          <w:cantSplit/>
          <w:trHeight w:val="652"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1E7F0" w14:textId="77777777" w:rsidR="002F4528" w:rsidRDefault="00AD158D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专  家</w:t>
            </w:r>
          </w:p>
          <w:p w14:paraId="0F0BDA60" w14:textId="77777777" w:rsidR="002F4528" w:rsidRDefault="00AD158D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姓  名</w:t>
            </w: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555D6" w14:textId="77777777" w:rsidR="002F4528" w:rsidRDefault="002F4528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ADF17" w14:textId="77777777" w:rsidR="002F4528" w:rsidRDefault="00AD158D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单位</w:t>
            </w:r>
          </w:p>
        </w:tc>
        <w:tc>
          <w:tcPr>
            <w:tcW w:w="3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D41DB" w14:textId="77777777" w:rsidR="002F4528" w:rsidRDefault="002F4528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59DB" w14:textId="77777777" w:rsidR="002F4528" w:rsidRDefault="00AD158D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电话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D80499" w14:textId="77777777" w:rsidR="002F4528" w:rsidRDefault="002F4528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2F4528" w14:paraId="06358378" w14:textId="77777777">
        <w:trPr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954D7" w14:textId="77777777" w:rsidR="002F4528" w:rsidRDefault="00AD158D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地  址</w:t>
            </w:r>
          </w:p>
        </w:tc>
        <w:tc>
          <w:tcPr>
            <w:tcW w:w="4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878F3" w14:textId="77777777" w:rsidR="002F4528" w:rsidRDefault="002F4528">
            <w:pPr>
              <w:jc w:val="center"/>
              <w:rPr>
                <w:rFonts w:ascii="仿宋_GB2312" w:eastAsia="仿宋_GB2312"/>
                <w:sz w:val="24"/>
              </w:rPr>
            </w:pPr>
          </w:p>
          <w:p w14:paraId="61C4C8A2" w14:textId="77777777" w:rsidR="002F4528" w:rsidRDefault="002F4528">
            <w:pPr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1DE32" w14:textId="77777777" w:rsidR="002F4528" w:rsidRDefault="00AD158D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邮编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5FADB" w14:textId="77777777" w:rsidR="002F4528" w:rsidRDefault="002F4528">
            <w:pPr>
              <w:jc w:val="center"/>
              <w:rPr>
                <w:rFonts w:ascii="仿宋_GB2312" w:eastAsia="仿宋_GB2312"/>
                <w:sz w:val="24"/>
              </w:rPr>
            </w:pPr>
          </w:p>
        </w:tc>
      </w:tr>
      <w:tr w:rsidR="002F4528" w14:paraId="4017DDDC" w14:textId="77777777">
        <w:trPr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15940" w14:textId="77777777" w:rsidR="002F4528" w:rsidRDefault="00AD158D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条文号</w:t>
            </w:r>
          </w:p>
        </w:tc>
        <w:tc>
          <w:tcPr>
            <w:tcW w:w="55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9D11B" w14:textId="77777777" w:rsidR="002F4528" w:rsidRDefault="00AD158D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意见和/或建议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7BF04" w14:textId="77777777" w:rsidR="002F4528" w:rsidRDefault="00AD158D">
            <w:pPr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理由/ 背景材料</w:t>
            </w:r>
          </w:p>
        </w:tc>
      </w:tr>
      <w:tr w:rsidR="002F4528" w14:paraId="1F5D26F1" w14:textId="77777777">
        <w:trPr>
          <w:cantSplit/>
          <w:trHeight w:val="1122"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71FDA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55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DF3B8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BA7B2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</w:tr>
      <w:tr w:rsidR="002F4528" w14:paraId="1C5E0110" w14:textId="77777777">
        <w:trPr>
          <w:cantSplit/>
          <w:trHeight w:val="1116"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BA5C5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55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35592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6CE88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</w:tr>
      <w:tr w:rsidR="002F4528" w14:paraId="39BB046E" w14:textId="77777777">
        <w:trPr>
          <w:cantSplit/>
          <w:trHeight w:val="1116"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B8B7E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55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341F5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61E08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</w:tr>
      <w:tr w:rsidR="002F4528" w14:paraId="3545E0B7" w14:textId="77777777">
        <w:trPr>
          <w:cantSplit/>
          <w:trHeight w:val="1116"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5BC89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55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EC609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02130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</w:tr>
      <w:tr w:rsidR="002F4528" w14:paraId="74796ED5" w14:textId="77777777">
        <w:trPr>
          <w:cantSplit/>
          <w:trHeight w:val="1116"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AA1BF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55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1159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271EC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</w:tr>
      <w:tr w:rsidR="002F4528" w14:paraId="31BC85CA" w14:textId="77777777">
        <w:trPr>
          <w:cantSplit/>
          <w:trHeight w:val="1116"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DC435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55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D1592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166AA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</w:tr>
      <w:tr w:rsidR="002F4528" w14:paraId="6613833D" w14:textId="77777777">
        <w:trPr>
          <w:cantSplit/>
          <w:trHeight w:val="1116"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55DF1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55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1ABEF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DD14F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</w:tr>
      <w:tr w:rsidR="002F4528" w14:paraId="2A7327EC" w14:textId="77777777">
        <w:trPr>
          <w:cantSplit/>
          <w:trHeight w:val="1116"/>
          <w:jc w:val="center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E9633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55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4F099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F281F" w14:textId="77777777" w:rsidR="002F4528" w:rsidRDefault="002F4528">
            <w:pPr>
              <w:jc w:val="center"/>
              <w:rPr>
                <w:rFonts w:ascii="楷体_GB2312" w:eastAsia="楷体_GB2312"/>
                <w:b/>
                <w:sz w:val="24"/>
              </w:rPr>
            </w:pPr>
          </w:p>
        </w:tc>
      </w:tr>
    </w:tbl>
    <w:p w14:paraId="1ECF498D" w14:textId="77777777" w:rsidR="002F4528" w:rsidRDefault="00AD158D">
      <w:pPr>
        <w:jc w:val="right"/>
        <w:rPr>
          <w:rFonts w:ascii="楷体_GB2312" w:eastAsia="楷体_GB2312"/>
          <w:b/>
          <w:sz w:val="24"/>
        </w:rPr>
      </w:pPr>
      <w:r>
        <w:rPr>
          <w:rFonts w:ascii="楷体_GB2312" w:eastAsia="楷体_GB2312" w:hint="eastAsia"/>
          <w:b/>
          <w:sz w:val="24"/>
        </w:rPr>
        <w:t>（纸面不敷，可另增页）</w:t>
      </w:r>
    </w:p>
    <w:p w14:paraId="11455E46" w14:textId="77777777" w:rsidR="002F4528" w:rsidRDefault="00AD158D">
      <w:pPr>
        <w:snapToGrid w:val="0"/>
        <w:spacing w:line="300" w:lineRule="auto"/>
        <w:ind w:firstLineChars="300" w:firstLine="630"/>
      </w:pPr>
      <w:r>
        <w:t xml:space="preserve"> </w:t>
      </w:r>
    </w:p>
    <w:p w14:paraId="2D3E51D0" w14:textId="77777777" w:rsidR="002F4528" w:rsidRDefault="002F4528"/>
    <w:sectPr w:rsidR="002F45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C59A77" w14:textId="77777777" w:rsidR="009D6ED6" w:rsidRDefault="009D6ED6" w:rsidP="00892971">
      <w:r>
        <w:separator/>
      </w:r>
    </w:p>
  </w:endnote>
  <w:endnote w:type="continuationSeparator" w:id="0">
    <w:p w14:paraId="2AAEBEC6" w14:textId="77777777" w:rsidR="009D6ED6" w:rsidRDefault="009D6ED6" w:rsidP="00892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727F53" w14:textId="77777777" w:rsidR="009D6ED6" w:rsidRDefault="009D6ED6" w:rsidP="00892971">
      <w:r>
        <w:separator/>
      </w:r>
    </w:p>
  </w:footnote>
  <w:footnote w:type="continuationSeparator" w:id="0">
    <w:p w14:paraId="6F6AC0B7" w14:textId="77777777" w:rsidR="009D6ED6" w:rsidRDefault="009D6ED6" w:rsidP="008929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DY2NzQ2MzQ2tjBS0lEKTi0uzszPAykwrAUAQMjQlCwAAAA="/>
  </w:docVars>
  <w:rsids>
    <w:rsidRoot w:val="008C5786"/>
    <w:rsid w:val="00000EA5"/>
    <w:rsid w:val="000042A2"/>
    <w:rsid w:val="00005335"/>
    <w:rsid w:val="0000730E"/>
    <w:rsid w:val="00014773"/>
    <w:rsid w:val="000164FA"/>
    <w:rsid w:val="00017D07"/>
    <w:rsid w:val="000217C2"/>
    <w:rsid w:val="00022EE3"/>
    <w:rsid w:val="00025A68"/>
    <w:rsid w:val="00026A03"/>
    <w:rsid w:val="00031BBB"/>
    <w:rsid w:val="00037833"/>
    <w:rsid w:val="000442EE"/>
    <w:rsid w:val="000449BF"/>
    <w:rsid w:val="000455B9"/>
    <w:rsid w:val="00047107"/>
    <w:rsid w:val="00050B3C"/>
    <w:rsid w:val="000522DD"/>
    <w:rsid w:val="00054277"/>
    <w:rsid w:val="000549E5"/>
    <w:rsid w:val="00055421"/>
    <w:rsid w:val="00056936"/>
    <w:rsid w:val="000619EA"/>
    <w:rsid w:val="00063321"/>
    <w:rsid w:val="00064A60"/>
    <w:rsid w:val="00071472"/>
    <w:rsid w:val="00074DF3"/>
    <w:rsid w:val="0007662F"/>
    <w:rsid w:val="000815B3"/>
    <w:rsid w:val="00086530"/>
    <w:rsid w:val="00086561"/>
    <w:rsid w:val="0008691C"/>
    <w:rsid w:val="00091D9A"/>
    <w:rsid w:val="00091DA5"/>
    <w:rsid w:val="000A2DDB"/>
    <w:rsid w:val="000A332A"/>
    <w:rsid w:val="000A5BE2"/>
    <w:rsid w:val="000A666B"/>
    <w:rsid w:val="000A6A1B"/>
    <w:rsid w:val="000A6E26"/>
    <w:rsid w:val="000B11E5"/>
    <w:rsid w:val="000B3170"/>
    <w:rsid w:val="000B61DB"/>
    <w:rsid w:val="000C541F"/>
    <w:rsid w:val="000E376B"/>
    <w:rsid w:val="000E475E"/>
    <w:rsid w:val="000E708E"/>
    <w:rsid w:val="000F094E"/>
    <w:rsid w:val="000F176F"/>
    <w:rsid w:val="000F26EE"/>
    <w:rsid w:val="000F54CE"/>
    <w:rsid w:val="00103207"/>
    <w:rsid w:val="00103E56"/>
    <w:rsid w:val="00111345"/>
    <w:rsid w:val="00113C0A"/>
    <w:rsid w:val="001166AC"/>
    <w:rsid w:val="00116B08"/>
    <w:rsid w:val="0012024A"/>
    <w:rsid w:val="00120E70"/>
    <w:rsid w:val="00133E92"/>
    <w:rsid w:val="00140F64"/>
    <w:rsid w:val="00143A65"/>
    <w:rsid w:val="00145B6E"/>
    <w:rsid w:val="0015342F"/>
    <w:rsid w:val="001563C7"/>
    <w:rsid w:val="001571F9"/>
    <w:rsid w:val="00160A00"/>
    <w:rsid w:val="001637DD"/>
    <w:rsid w:val="001648F4"/>
    <w:rsid w:val="00164B0E"/>
    <w:rsid w:val="00166297"/>
    <w:rsid w:val="00170FDC"/>
    <w:rsid w:val="00174768"/>
    <w:rsid w:val="001824B5"/>
    <w:rsid w:val="0018294E"/>
    <w:rsid w:val="0018369F"/>
    <w:rsid w:val="001877A3"/>
    <w:rsid w:val="00190D3C"/>
    <w:rsid w:val="001913F0"/>
    <w:rsid w:val="0019144F"/>
    <w:rsid w:val="00191DD7"/>
    <w:rsid w:val="001926C4"/>
    <w:rsid w:val="00194271"/>
    <w:rsid w:val="001966EF"/>
    <w:rsid w:val="001A511A"/>
    <w:rsid w:val="001A5BEC"/>
    <w:rsid w:val="001B00F5"/>
    <w:rsid w:val="001B19C0"/>
    <w:rsid w:val="001B1D7E"/>
    <w:rsid w:val="001C0228"/>
    <w:rsid w:val="001C3D09"/>
    <w:rsid w:val="001D129A"/>
    <w:rsid w:val="001D1B54"/>
    <w:rsid w:val="001D50BB"/>
    <w:rsid w:val="001D57D3"/>
    <w:rsid w:val="001D6E3B"/>
    <w:rsid w:val="001E11EC"/>
    <w:rsid w:val="001E6248"/>
    <w:rsid w:val="001F07AA"/>
    <w:rsid w:val="001F0DD1"/>
    <w:rsid w:val="001F391D"/>
    <w:rsid w:val="0020580F"/>
    <w:rsid w:val="00207A74"/>
    <w:rsid w:val="00210530"/>
    <w:rsid w:val="00210618"/>
    <w:rsid w:val="00210C3F"/>
    <w:rsid w:val="00217D1B"/>
    <w:rsid w:val="00217E1B"/>
    <w:rsid w:val="00220EA8"/>
    <w:rsid w:val="00223457"/>
    <w:rsid w:val="0022517A"/>
    <w:rsid w:val="002375D2"/>
    <w:rsid w:val="00237F8C"/>
    <w:rsid w:val="00240F1B"/>
    <w:rsid w:val="00241380"/>
    <w:rsid w:val="00243798"/>
    <w:rsid w:val="002615AD"/>
    <w:rsid w:val="002625E6"/>
    <w:rsid w:val="00264C31"/>
    <w:rsid w:val="002714B0"/>
    <w:rsid w:val="00272E85"/>
    <w:rsid w:val="00282629"/>
    <w:rsid w:val="002860CD"/>
    <w:rsid w:val="00286F89"/>
    <w:rsid w:val="00287D50"/>
    <w:rsid w:val="00292BB1"/>
    <w:rsid w:val="00292F48"/>
    <w:rsid w:val="0029632F"/>
    <w:rsid w:val="002A1BD6"/>
    <w:rsid w:val="002A3BC1"/>
    <w:rsid w:val="002A4645"/>
    <w:rsid w:val="002B706C"/>
    <w:rsid w:val="002B7782"/>
    <w:rsid w:val="002C04FC"/>
    <w:rsid w:val="002C36A1"/>
    <w:rsid w:val="002C6012"/>
    <w:rsid w:val="002D19BA"/>
    <w:rsid w:val="002D2E5C"/>
    <w:rsid w:val="002E0911"/>
    <w:rsid w:val="002E3B64"/>
    <w:rsid w:val="002E3B96"/>
    <w:rsid w:val="002E3ECB"/>
    <w:rsid w:val="002F4528"/>
    <w:rsid w:val="003057BC"/>
    <w:rsid w:val="003154E9"/>
    <w:rsid w:val="00316144"/>
    <w:rsid w:val="003172A1"/>
    <w:rsid w:val="00317C40"/>
    <w:rsid w:val="00327489"/>
    <w:rsid w:val="00327CB2"/>
    <w:rsid w:val="00331F4F"/>
    <w:rsid w:val="003320F1"/>
    <w:rsid w:val="00332F3D"/>
    <w:rsid w:val="00342B80"/>
    <w:rsid w:val="00345090"/>
    <w:rsid w:val="00346CA6"/>
    <w:rsid w:val="0035011D"/>
    <w:rsid w:val="00350974"/>
    <w:rsid w:val="00366736"/>
    <w:rsid w:val="00367DC6"/>
    <w:rsid w:val="003769F2"/>
    <w:rsid w:val="00381A7E"/>
    <w:rsid w:val="003821BE"/>
    <w:rsid w:val="0038344E"/>
    <w:rsid w:val="00383E14"/>
    <w:rsid w:val="00385653"/>
    <w:rsid w:val="00390E05"/>
    <w:rsid w:val="00393292"/>
    <w:rsid w:val="00396437"/>
    <w:rsid w:val="003976DE"/>
    <w:rsid w:val="003A1E02"/>
    <w:rsid w:val="003A2266"/>
    <w:rsid w:val="003A63E1"/>
    <w:rsid w:val="003A6730"/>
    <w:rsid w:val="003B1FAB"/>
    <w:rsid w:val="003C1A78"/>
    <w:rsid w:val="003C66D3"/>
    <w:rsid w:val="003C72D2"/>
    <w:rsid w:val="003D0832"/>
    <w:rsid w:val="003D38F8"/>
    <w:rsid w:val="003D629D"/>
    <w:rsid w:val="003E7E0A"/>
    <w:rsid w:val="003F1531"/>
    <w:rsid w:val="003F242C"/>
    <w:rsid w:val="003F7E4F"/>
    <w:rsid w:val="00400DCA"/>
    <w:rsid w:val="004040AE"/>
    <w:rsid w:val="004043FD"/>
    <w:rsid w:val="004110C7"/>
    <w:rsid w:val="00417E4C"/>
    <w:rsid w:val="004241E3"/>
    <w:rsid w:val="004242EC"/>
    <w:rsid w:val="00427B6E"/>
    <w:rsid w:val="00427F0E"/>
    <w:rsid w:val="00432985"/>
    <w:rsid w:val="004342EB"/>
    <w:rsid w:val="00434651"/>
    <w:rsid w:val="004359B5"/>
    <w:rsid w:val="004522AE"/>
    <w:rsid w:val="004538D2"/>
    <w:rsid w:val="004542D0"/>
    <w:rsid w:val="0046036F"/>
    <w:rsid w:val="00460CBC"/>
    <w:rsid w:val="00466EE4"/>
    <w:rsid w:val="0047062B"/>
    <w:rsid w:val="00471C27"/>
    <w:rsid w:val="00472B42"/>
    <w:rsid w:val="00474333"/>
    <w:rsid w:val="004810AF"/>
    <w:rsid w:val="0049206B"/>
    <w:rsid w:val="00495215"/>
    <w:rsid w:val="004976E7"/>
    <w:rsid w:val="004A093A"/>
    <w:rsid w:val="004A0F43"/>
    <w:rsid w:val="004A138E"/>
    <w:rsid w:val="004A71DD"/>
    <w:rsid w:val="004B0D61"/>
    <w:rsid w:val="004B3FAE"/>
    <w:rsid w:val="004B47E9"/>
    <w:rsid w:val="004B62B3"/>
    <w:rsid w:val="004C33B9"/>
    <w:rsid w:val="004C7093"/>
    <w:rsid w:val="004D770B"/>
    <w:rsid w:val="004E44F4"/>
    <w:rsid w:val="004E4F78"/>
    <w:rsid w:val="004F3F0A"/>
    <w:rsid w:val="004F7690"/>
    <w:rsid w:val="005051E2"/>
    <w:rsid w:val="00510046"/>
    <w:rsid w:val="0051072F"/>
    <w:rsid w:val="00511812"/>
    <w:rsid w:val="00513FE2"/>
    <w:rsid w:val="005162C7"/>
    <w:rsid w:val="00520A3F"/>
    <w:rsid w:val="0052565A"/>
    <w:rsid w:val="00526857"/>
    <w:rsid w:val="00526E48"/>
    <w:rsid w:val="00527F66"/>
    <w:rsid w:val="00532F1C"/>
    <w:rsid w:val="005365ED"/>
    <w:rsid w:val="00537E11"/>
    <w:rsid w:val="00544378"/>
    <w:rsid w:val="00544A31"/>
    <w:rsid w:val="00551886"/>
    <w:rsid w:val="00553008"/>
    <w:rsid w:val="00556FE3"/>
    <w:rsid w:val="00563854"/>
    <w:rsid w:val="0057595F"/>
    <w:rsid w:val="00577E89"/>
    <w:rsid w:val="0059326D"/>
    <w:rsid w:val="00595C4E"/>
    <w:rsid w:val="00596E71"/>
    <w:rsid w:val="005C17B1"/>
    <w:rsid w:val="005D24D7"/>
    <w:rsid w:val="005D3E2C"/>
    <w:rsid w:val="005D4201"/>
    <w:rsid w:val="005E2263"/>
    <w:rsid w:val="005E28EB"/>
    <w:rsid w:val="005E4B4A"/>
    <w:rsid w:val="005E508A"/>
    <w:rsid w:val="005E579E"/>
    <w:rsid w:val="005E6C38"/>
    <w:rsid w:val="005E7577"/>
    <w:rsid w:val="005F01FC"/>
    <w:rsid w:val="005F4ADF"/>
    <w:rsid w:val="005F4D92"/>
    <w:rsid w:val="006112AD"/>
    <w:rsid w:val="0061765B"/>
    <w:rsid w:val="00622E53"/>
    <w:rsid w:val="00626BCA"/>
    <w:rsid w:val="00627236"/>
    <w:rsid w:val="00630505"/>
    <w:rsid w:val="006305B5"/>
    <w:rsid w:val="00631E43"/>
    <w:rsid w:val="0063238E"/>
    <w:rsid w:val="00632AD5"/>
    <w:rsid w:val="00632E22"/>
    <w:rsid w:val="006357B7"/>
    <w:rsid w:val="00641190"/>
    <w:rsid w:val="006423B9"/>
    <w:rsid w:val="00651B7E"/>
    <w:rsid w:val="00652298"/>
    <w:rsid w:val="006532B3"/>
    <w:rsid w:val="00654878"/>
    <w:rsid w:val="00654CB5"/>
    <w:rsid w:val="00661976"/>
    <w:rsid w:val="006642DE"/>
    <w:rsid w:val="00666D39"/>
    <w:rsid w:val="00670F4A"/>
    <w:rsid w:val="0067156E"/>
    <w:rsid w:val="0067687C"/>
    <w:rsid w:val="00677A18"/>
    <w:rsid w:val="00686999"/>
    <w:rsid w:val="00692854"/>
    <w:rsid w:val="0069675D"/>
    <w:rsid w:val="006A1CDD"/>
    <w:rsid w:val="006A2606"/>
    <w:rsid w:val="006A43A8"/>
    <w:rsid w:val="006A74F8"/>
    <w:rsid w:val="006A7EC5"/>
    <w:rsid w:val="006B2CAF"/>
    <w:rsid w:val="006C2F8C"/>
    <w:rsid w:val="006D00C0"/>
    <w:rsid w:val="006D2E5C"/>
    <w:rsid w:val="006D3CE6"/>
    <w:rsid w:val="006D4299"/>
    <w:rsid w:val="006D6623"/>
    <w:rsid w:val="006D7841"/>
    <w:rsid w:val="006D7C9A"/>
    <w:rsid w:val="006D7EFD"/>
    <w:rsid w:val="006E4C22"/>
    <w:rsid w:val="006E4FD5"/>
    <w:rsid w:val="006E54FD"/>
    <w:rsid w:val="006F2A83"/>
    <w:rsid w:val="006F31FC"/>
    <w:rsid w:val="006F47A4"/>
    <w:rsid w:val="007000E8"/>
    <w:rsid w:val="00701856"/>
    <w:rsid w:val="007019C1"/>
    <w:rsid w:val="00721090"/>
    <w:rsid w:val="0072116E"/>
    <w:rsid w:val="007244C3"/>
    <w:rsid w:val="00724CD8"/>
    <w:rsid w:val="00724D55"/>
    <w:rsid w:val="00725B0D"/>
    <w:rsid w:val="007263CE"/>
    <w:rsid w:val="00732A21"/>
    <w:rsid w:val="007332C7"/>
    <w:rsid w:val="00733F60"/>
    <w:rsid w:val="00740325"/>
    <w:rsid w:val="007427A0"/>
    <w:rsid w:val="00744C50"/>
    <w:rsid w:val="00746325"/>
    <w:rsid w:val="007470C3"/>
    <w:rsid w:val="00751602"/>
    <w:rsid w:val="00754714"/>
    <w:rsid w:val="007552F7"/>
    <w:rsid w:val="00761943"/>
    <w:rsid w:val="00764382"/>
    <w:rsid w:val="00764B23"/>
    <w:rsid w:val="00764D5C"/>
    <w:rsid w:val="00767099"/>
    <w:rsid w:val="00770950"/>
    <w:rsid w:val="00776AFD"/>
    <w:rsid w:val="0078022D"/>
    <w:rsid w:val="00780E4F"/>
    <w:rsid w:val="00781980"/>
    <w:rsid w:val="00783DDD"/>
    <w:rsid w:val="007847D3"/>
    <w:rsid w:val="00797CBB"/>
    <w:rsid w:val="007A7370"/>
    <w:rsid w:val="007B0EDF"/>
    <w:rsid w:val="007B55A7"/>
    <w:rsid w:val="007C169E"/>
    <w:rsid w:val="007C697B"/>
    <w:rsid w:val="007C6BC5"/>
    <w:rsid w:val="007D047D"/>
    <w:rsid w:val="007D088C"/>
    <w:rsid w:val="007E0B97"/>
    <w:rsid w:val="007E236B"/>
    <w:rsid w:val="007E5136"/>
    <w:rsid w:val="007E57A2"/>
    <w:rsid w:val="007E7903"/>
    <w:rsid w:val="007F5292"/>
    <w:rsid w:val="007F52FB"/>
    <w:rsid w:val="007F692F"/>
    <w:rsid w:val="007F6DD4"/>
    <w:rsid w:val="00801DD9"/>
    <w:rsid w:val="00804408"/>
    <w:rsid w:val="0080782F"/>
    <w:rsid w:val="0080788B"/>
    <w:rsid w:val="00812C3C"/>
    <w:rsid w:val="00814ED5"/>
    <w:rsid w:val="0081732B"/>
    <w:rsid w:val="00824E74"/>
    <w:rsid w:val="00825827"/>
    <w:rsid w:val="008350F8"/>
    <w:rsid w:val="00843731"/>
    <w:rsid w:val="00844925"/>
    <w:rsid w:val="008453FF"/>
    <w:rsid w:val="00846407"/>
    <w:rsid w:val="0084731D"/>
    <w:rsid w:val="00847B78"/>
    <w:rsid w:val="008511A2"/>
    <w:rsid w:val="0085204A"/>
    <w:rsid w:val="008521AC"/>
    <w:rsid w:val="00852495"/>
    <w:rsid w:val="00852CA5"/>
    <w:rsid w:val="008537CD"/>
    <w:rsid w:val="00854077"/>
    <w:rsid w:val="00855E74"/>
    <w:rsid w:val="008678AC"/>
    <w:rsid w:val="00875A4E"/>
    <w:rsid w:val="00875AE9"/>
    <w:rsid w:val="00882377"/>
    <w:rsid w:val="0088555D"/>
    <w:rsid w:val="00892971"/>
    <w:rsid w:val="008970F3"/>
    <w:rsid w:val="008A0CF4"/>
    <w:rsid w:val="008A1273"/>
    <w:rsid w:val="008A18F2"/>
    <w:rsid w:val="008A1D4C"/>
    <w:rsid w:val="008A4FA3"/>
    <w:rsid w:val="008A5CFB"/>
    <w:rsid w:val="008A68EA"/>
    <w:rsid w:val="008A6F07"/>
    <w:rsid w:val="008B5335"/>
    <w:rsid w:val="008B622C"/>
    <w:rsid w:val="008B68F3"/>
    <w:rsid w:val="008C464A"/>
    <w:rsid w:val="008C5786"/>
    <w:rsid w:val="008D220F"/>
    <w:rsid w:val="008D3032"/>
    <w:rsid w:val="008D48D0"/>
    <w:rsid w:val="008D505D"/>
    <w:rsid w:val="008D5996"/>
    <w:rsid w:val="008D5DE1"/>
    <w:rsid w:val="008F5EF7"/>
    <w:rsid w:val="00906286"/>
    <w:rsid w:val="00906E83"/>
    <w:rsid w:val="0091042A"/>
    <w:rsid w:val="00911E2C"/>
    <w:rsid w:val="009166E9"/>
    <w:rsid w:val="00917983"/>
    <w:rsid w:val="009232A0"/>
    <w:rsid w:val="00925D85"/>
    <w:rsid w:val="00930B3E"/>
    <w:rsid w:val="00934E6F"/>
    <w:rsid w:val="00937461"/>
    <w:rsid w:val="00942C00"/>
    <w:rsid w:val="009521D6"/>
    <w:rsid w:val="00955BBB"/>
    <w:rsid w:val="00966A9D"/>
    <w:rsid w:val="00967D22"/>
    <w:rsid w:val="00977573"/>
    <w:rsid w:val="00980731"/>
    <w:rsid w:val="00985BC2"/>
    <w:rsid w:val="0099110B"/>
    <w:rsid w:val="00991970"/>
    <w:rsid w:val="009927DE"/>
    <w:rsid w:val="009B4836"/>
    <w:rsid w:val="009B4F3A"/>
    <w:rsid w:val="009B6B62"/>
    <w:rsid w:val="009C1564"/>
    <w:rsid w:val="009C16E7"/>
    <w:rsid w:val="009C1B11"/>
    <w:rsid w:val="009C420B"/>
    <w:rsid w:val="009C4B54"/>
    <w:rsid w:val="009C6851"/>
    <w:rsid w:val="009D4277"/>
    <w:rsid w:val="009D4995"/>
    <w:rsid w:val="009D6ED6"/>
    <w:rsid w:val="009D7BB0"/>
    <w:rsid w:val="009E1E41"/>
    <w:rsid w:val="009E3E03"/>
    <w:rsid w:val="009F0111"/>
    <w:rsid w:val="009F0EE9"/>
    <w:rsid w:val="009F36B9"/>
    <w:rsid w:val="009F4A0C"/>
    <w:rsid w:val="009F538E"/>
    <w:rsid w:val="009F5E42"/>
    <w:rsid w:val="009F5F18"/>
    <w:rsid w:val="00A02137"/>
    <w:rsid w:val="00A0464F"/>
    <w:rsid w:val="00A04D4A"/>
    <w:rsid w:val="00A05F02"/>
    <w:rsid w:val="00A12C74"/>
    <w:rsid w:val="00A14905"/>
    <w:rsid w:val="00A1537B"/>
    <w:rsid w:val="00A16458"/>
    <w:rsid w:val="00A16A0A"/>
    <w:rsid w:val="00A23337"/>
    <w:rsid w:val="00A314F3"/>
    <w:rsid w:val="00A316D1"/>
    <w:rsid w:val="00A347CE"/>
    <w:rsid w:val="00A41F2F"/>
    <w:rsid w:val="00A44595"/>
    <w:rsid w:val="00A446C1"/>
    <w:rsid w:val="00A50B39"/>
    <w:rsid w:val="00A523D8"/>
    <w:rsid w:val="00A54E1A"/>
    <w:rsid w:val="00A56C64"/>
    <w:rsid w:val="00A617BC"/>
    <w:rsid w:val="00A732B4"/>
    <w:rsid w:val="00A738CE"/>
    <w:rsid w:val="00A80147"/>
    <w:rsid w:val="00A81872"/>
    <w:rsid w:val="00A82510"/>
    <w:rsid w:val="00A83563"/>
    <w:rsid w:val="00A916FE"/>
    <w:rsid w:val="00A93186"/>
    <w:rsid w:val="00A935DD"/>
    <w:rsid w:val="00A9440E"/>
    <w:rsid w:val="00A9606C"/>
    <w:rsid w:val="00A974BD"/>
    <w:rsid w:val="00AA007C"/>
    <w:rsid w:val="00AA0AD3"/>
    <w:rsid w:val="00AA13E3"/>
    <w:rsid w:val="00AA3D8F"/>
    <w:rsid w:val="00AA5C5F"/>
    <w:rsid w:val="00AA70A6"/>
    <w:rsid w:val="00AB37F6"/>
    <w:rsid w:val="00AB5A37"/>
    <w:rsid w:val="00AB6067"/>
    <w:rsid w:val="00AC7904"/>
    <w:rsid w:val="00AD158D"/>
    <w:rsid w:val="00AD2443"/>
    <w:rsid w:val="00AD4895"/>
    <w:rsid w:val="00AD4B9D"/>
    <w:rsid w:val="00AD5606"/>
    <w:rsid w:val="00AE1BF9"/>
    <w:rsid w:val="00AE1D4E"/>
    <w:rsid w:val="00AE3913"/>
    <w:rsid w:val="00AF7F8A"/>
    <w:rsid w:val="00B025AE"/>
    <w:rsid w:val="00B02F3C"/>
    <w:rsid w:val="00B07B38"/>
    <w:rsid w:val="00B17F58"/>
    <w:rsid w:val="00B217F4"/>
    <w:rsid w:val="00B22CA5"/>
    <w:rsid w:val="00B26999"/>
    <w:rsid w:val="00B310A4"/>
    <w:rsid w:val="00B352BF"/>
    <w:rsid w:val="00B35A4E"/>
    <w:rsid w:val="00B42C23"/>
    <w:rsid w:val="00B508CE"/>
    <w:rsid w:val="00B53046"/>
    <w:rsid w:val="00B608D3"/>
    <w:rsid w:val="00B632FE"/>
    <w:rsid w:val="00B65D8A"/>
    <w:rsid w:val="00B67E32"/>
    <w:rsid w:val="00B7653E"/>
    <w:rsid w:val="00B77720"/>
    <w:rsid w:val="00B80CC1"/>
    <w:rsid w:val="00B82769"/>
    <w:rsid w:val="00B82E00"/>
    <w:rsid w:val="00B83149"/>
    <w:rsid w:val="00B86082"/>
    <w:rsid w:val="00B87413"/>
    <w:rsid w:val="00B96A0E"/>
    <w:rsid w:val="00BA1B0A"/>
    <w:rsid w:val="00BA4864"/>
    <w:rsid w:val="00BA6A00"/>
    <w:rsid w:val="00BA7EEB"/>
    <w:rsid w:val="00BB39AB"/>
    <w:rsid w:val="00BB7C2C"/>
    <w:rsid w:val="00BC73FB"/>
    <w:rsid w:val="00BD0CF1"/>
    <w:rsid w:val="00BD20E3"/>
    <w:rsid w:val="00BD2E88"/>
    <w:rsid w:val="00BD7C7E"/>
    <w:rsid w:val="00BE0629"/>
    <w:rsid w:val="00BE0C59"/>
    <w:rsid w:val="00BE0C99"/>
    <w:rsid w:val="00BE42CD"/>
    <w:rsid w:val="00BE757D"/>
    <w:rsid w:val="00BF0F00"/>
    <w:rsid w:val="00BF2F61"/>
    <w:rsid w:val="00BF7FDA"/>
    <w:rsid w:val="00C0252F"/>
    <w:rsid w:val="00C14E3B"/>
    <w:rsid w:val="00C16D21"/>
    <w:rsid w:val="00C17E69"/>
    <w:rsid w:val="00C236C2"/>
    <w:rsid w:val="00C2500C"/>
    <w:rsid w:val="00C26097"/>
    <w:rsid w:val="00C312FD"/>
    <w:rsid w:val="00C3497E"/>
    <w:rsid w:val="00C3577B"/>
    <w:rsid w:val="00C36173"/>
    <w:rsid w:val="00C36556"/>
    <w:rsid w:val="00C37BD6"/>
    <w:rsid w:val="00C42EE9"/>
    <w:rsid w:val="00C44BBA"/>
    <w:rsid w:val="00C50430"/>
    <w:rsid w:val="00C51C1E"/>
    <w:rsid w:val="00C52154"/>
    <w:rsid w:val="00C52BC7"/>
    <w:rsid w:val="00C538E6"/>
    <w:rsid w:val="00C53EEF"/>
    <w:rsid w:val="00C550CD"/>
    <w:rsid w:val="00C57846"/>
    <w:rsid w:val="00C6186E"/>
    <w:rsid w:val="00C62A2B"/>
    <w:rsid w:val="00C66B2B"/>
    <w:rsid w:val="00C67065"/>
    <w:rsid w:val="00C67077"/>
    <w:rsid w:val="00C675BB"/>
    <w:rsid w:val="00C76344"/>
    <w:rsid w:val="00C86AC9"/>
    <w:rsid w:val="00C86B57"/>
    <w:rsid w:val="00C91826"/>
    <w:rsid w:val="00C930F9"/>
    <w:rsid w:val="00C95DE0"/>
    <w:rsid w:val="00CA2BB3"/>
    <w:rsid w:val="00CA4797"/>
    <w:rsid w:val="00CA5179"/>
    <w:rsid w:val="00CA7F93"/>
    <w:rsid w:val="00CB0E5E"/>
    <w:rsid w:val="00CB2DE1"/>
    <w:rsid w:val="00CC0B2A"/>
    <w:rsid w:val="00CC101B"/>
    <w:rsid w:val="00CC1D3A"/>
    <w:rsid w:val="00CC217A"/>
    <w:rsid w:val="00CC30EC"/>
    <w:rsid w:val="00CC33A9"/>
    <w:rsid w:val="00CC6659"/>
    <w:rsid w:val="00CD0B54"/>
    <w:rsid w:val="00CD1C2E"/>
    <w:rsid w:val="00CD6AB4"/>
    <w:rsid w:val="00CE2151"/>
    <w:rsid w:val="00CE4A4E"/>
    <w:rsid w:val="00CE786B"/>
    <w:rsid w:val="00D00CF1"/>
    <w:rsid w:val="00D015A5"/>
    <w:rsid w:val="00D03F14"/>
    <w:rsid w:val="00D05B40"/>
    <w:rsid w:val="00D127BD"/>
    <w:rsid w:val="00D13161"/>
    <w:rsid w:val="00D20F8F"/>
    <w:rsid w:val="00D21972"/>
    <w:rsid w:val="00D27060"/>
    <w:rsid w:val="00D34AFD"/>
    <w:rsid w:val="00D43A03"/>
    <w:rsid w:val="00D45180"/>
    <w:rsid w:val="00D46438"/>
    <w:rsid w:val="00D51954"/>
    <w:rsid w:val="00D6375A"/>
    <w:rsid w:val="00D66BA7"/>
    <w:rsid w:val="00D679F1"/>
    <w:rsid w:val="00D70829"/>
    <w:rsid w:val="00D8267F"/>
    <w:rsid w:val="00D8308B"/>
    <w:rsid w:val="00D841FB"/>
    <w:rsid w:val="00D91E55"/>
    <w:rsid w:val="00D93F46"/>
    <w:rsid w:val="00D9427A"/>
    <w:rsid w:val="00D9439D"/>
    <w:rsid w:val="00D9456D"/>
    <w:rsid w:val="00DA5DB0"/>
    <w:rsid w:val="00DA752F"/>
    <w:rsid w:val="00DB2225"/>
    <w:rsid w:val="00DB4988"/>
    <w:rsid w:val="00DB7F89"/>
    <w:rsid w:val="00DC01F8"/>
    <w:rsid w:val="00DC0F04"/>
    <w:rsid w:val="00DC0FF2"/>
    <w:rsid w:val="00DC3332"/>
    <w:rsid w:val="00DC56A1"/>
    <w:rsid w:val="00DE0300"/>
    <w:rsid w:val="00DE2CCC"/>
    <w:rsid w:val="00DE48C1"/>
    <w:rsid w:val="00DF35DE"/>
    <w:rsid w:val="00DF39A1"/>
    <w:rsid w:val="00DF4CE8"/>
    <w:rsid w:val="00DF7F9D"/>
    <w:rsid w:val="00E01B66"/>
    <w:rsid w:val="00E03ECF"/>
    <w:rsid w:val="00E0578E"/>
    <w:rsid w:val="00E06998"/>
    <w:rsid w:val="00E127B3"/>
    <w:rsid w:val="00E12D6E"/>
    <w:rsid w:val="00E16F1D"/>
    <w:rsid w:val="00E242DE"/>
    <w:rsid w:val="00E326E4"/>
    <w:rsid w:val="00E33707"/>
    <w:rsid w:val="00E36441"/>
    <w:rsid w:val="00E376C4"/>
    <w:rsid w:val="00E4218A"/>
    <w:rsid w:val="00E42C72"/>
    <w:rsid w:val="00E4390C"/>
    <w:rsid w:val="00E45FD8"/>
    <w:rsid w:val="00E45FF7"/>
    <w:rsid w:val="00E4621A"/>
    <w:rsid w:val="00E51953"/>
    <w:rsid w:val="00E576AC"/>
    <w:rsid w:val="00E60B79"/>
    <w:rsid w:val="00E6331A"/>
    <w:rsid w:val="00E640BB"/>
    <w:rsid w:val="00E67020"/>
    <w:rsid w:val="00E70B08"/>
    <w:rsid w:val="00E71EED"/>
    <w:rsid w:val="00E74957"/>
    <w:rsid w:val="00E75F45"/>
    <w:rsid w:val="00E76356"/>
    <w:rsid w:val="00E77B36"/>
    <w:rsid w:val="00E80DE0"/>
    <w:rsid w:val="00E816AE"/>
    <w:rsid w:val="00E8568D"/>
    <w:rsid w:val="00E86889"/>
    <w:rsid w:val="00E939DD"/>
    <w:rsid w:val="00E9541D"/>
    <w:rsid w:val="00EA19FB"/>
    <w:rsid w:val="00EA33F8"/>
    <w:rsid w:val="00EA45BE"/>
    <w:rsid w:val="00EB0493"/>
    <w:rsid w:val="00EB287B"/>
    <w:rsid w:val="00EB4921"/>
    <w:rsid w:val="00EB7220"/>
    <w:rsid w:val="00EC3AA9"/>
    <w:rsid w:val="00EC3BD4"/>
    <w:rsid w:val="00EC4949"/>
    <w:rsid w:val="00EC51B0"/>
    <w:rsid w:val="00ED1C07"/>
    <w:rsid w:val="00ED2221"/>
    <w:rsid w:val="00ED764C"/>
    <w:rsid w:val="00ED76E8"/>
    <w:rsid w:val="00EE10ED"/>
    <w:rsid w:val="00EE1681"/>
    <w:rsid w:val="00EE437B"/>
    <w:rsid w:val="00EE79FC"/>
    <w:rsid w:val="00EE7BB5"/>
    <w:rsid w:val="00EF50C7"/>
    <w:rsid w:val="00EF6876"/>
    <w:rsid w:val="00EF6B56"/>
    <w:rsid w:val="00F05A88"/>
    <w:rsid w:val="00F11802"/>
    <w:rsid w:val="00F16A86"/>
    <w:rsid w:val="00F2041B"/>
    <w:rsid w:val="00F26050"/>
    <w:rsid w:val="00F269DF"/>
    <w:rsid w:val="00F36088"/>
    <w:rsid w:val="00F45AD3"/>
    <w:rsid w:val="00F46CE0"/>
    <w:rsid w:val="00F51B5C"/>
    <w:rsid w:val="00F562BF"/>
    <w:rsid w:val="00F70CA4"/>
    <w:rsid w:val="00F71603"/>
    <w:rsid w:val="00F73EE6"/>
    <w:rsid w:val="00F8053F"/>
    <w:rsid w:val="00F80F93"/>
    <w:rsid w:val="00F815F5"/>
    <w:rsid w:val="00F82374"/>
    <w:rsid w:val="00F94815"/>
    <w:rsid w:val="00F9580A"/>
    <w:rsid w:val="00FB34B4"/>
    <w:rsid w:val="00FB4314"/>
    <w:rsid w:val="00FB49C3"/>
    <w:rsid w:val="00FC02CF"/>
    <w:rsid w:val="00FC298C"/>
    <w:rsid w:val="00FC5D2A"/>
    <w:rsid w:val="00FD42B0"/>
    <w:rsid w:val="00FD5A28"/>
    <w:rsid w:val="00FE09C3"/>
    <w:rsid w:val="180A4176"/>
    <w:rsid w:val="38171854"/>
    <w:rsid w:val="65662818"/>
    <w:rsid w:val="65670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0A7102"/>
  <w15:docId w15:val="{E0E6FDDC-E5A6-44E4-A329-FD99C76C1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吴 聪</cp:lastModifiedBy>
  <cp:revision>2</cp:revision>
  <dcterms:created xsi:type="dcterms:W3CDTF">2020-06-29T05:50:00Z</dcterms:created>
  <dcterms:modified xsi:type="dcterms:W3CDTF">2020-06-29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05</vt:lpwstr>
  </property>
</Properties>
</file>